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2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8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OQ4DQQxC+YD//0t+4ABOqjSR7GJnV9qjQNiAZ9A/i3jUPwBVRV1d+eALv+vffxBIFyg0+E33Fs/0zKvR+TjAa4oWeIan1pVLrgs8d01gw3Lfv9H3sw70HduoWFGcj2W9HJqk3Vh7/5XJyX26/NjyMy0pO53svb5MqWEmpr3Gc8/kF0x6D/LGqZnWQm/b/pmbXcfMhL0eAznjy+Wu/ZykxTNlpdd+DoxdXcFe62uP1DfK3OPJdcGpWAdrPSYenlii6hRv+UUNUyQO8lvRV6vjwYP5kuw6Gar3on+RhJ58OPDfJxfe5ezFg7zh28HsxH2wvw2vHDj2+sLpKCbFfl7gBZGWBRd4hvLgj7MvzgceMTnD7PdL6+vBkh3dZ8QD/z33vPsGWHphoFcShx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doesn't seem to like functioning for instapaper accounts that don't</w:t>
      </w:r>
      <w:r>
        <w:t xml:space="preserve"> </w:t>
      </w:r>
      <w:r>
        <w:t xml:space="preserve">have a password set... is it just me, or is that a bug?</w:t>
      </w:r>
    </w:p>
    <w:bookmarkStart w:id="25" w:name="btadmin-jul-29-2010-0558-pm"/>
    <w:p>
      <w:pPr>
        <w:pStyle w:val="Heading2"/>
      </w:pPr>
      <w:r>
        <w:t xml:space="preserve">btadmin —</w:t>
      </w:r>
      <w:r>
        <w:t xml:space="preserve"> </w:t>
      </w:r>
      <w:hyperlink r:id="rId24">
        <w:r>
          <w:rPr>
            <w:rStyle w:val="Hyperlink"/>
          </w:rPr>
          <w:t xml:space="preserve">Jul 29, 2010 05:58 pm</w:t>
        </w:r>
      </w:hyperlink>
    </w:p>
    <w:p>
      <w:pPr>
        <w:pStyle w:val="FirstParagraph"/>
      </w:pPr>
      <w:r>
        <w:t xml:space="preserve">Quite possibly a bug, I haven't tested it without a password yet.</w:t>
      </w:r>
    </w:p>
    <w:bookmarkEnd w:id="25"/>
    <w:bookmarkStart w:id="27" w:name="btadmin-aug-07-2010-0614-am"/>
    <w:p>
      <w:pPr>
        <w:pStyle w:val="Heading2"/>
      </w:pPr>
      <w:r>
        <w:t xml:space="preserve">btadmin —</w:t>
      </w:r>
      <w:r>
        <w:t xml:space="preserve"> </w:t>
      </w:r>
      <w:hyperlink r:id="rId26">
        <w:r>
          <w:rPr>
            <w:rStyle w:val="Hyperlink"/>
          </w:rPr>
          <w:t xml:space="preserve">Aug 07, 2010 06:14 am</w:t>
        </w:r>
      </w:hyperlink>
    </w:p>
    <w:p>
      <w:pPr>
        <w:pStyle w:val="FirstParagraph"/>
      </w:pPr>
      <w:r>
        <w:t xml:space="preserve">I think I fixed this in the 0.2 update that I just pushed. Make sure the</w:t>
      </w:r>
      <w:r>
        <w:t xml:space="preserve"> </w:t>
      </w:r>
      <w:r>
        <w:t xml:space="preserve">extension is updated in your preferences panel and see if it makes a</w:t>
      </w:r>
      <w:r>
        <w:t xml:space="preserve"> </w:t>
      </w:r>
      <w:r>
        <w:t xml:space="preserve">difference for you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48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30-4208-11e9-9d31-040140774501" TargetMode="External" /><Relationship Type="http://schemas.openxmlformats.org/officeDocument/2006/relationships/hyperlink" Id="rId26" Target="https://my.remarkbox.com/5d10ff26-4208-11e9-9d31-040140774501/single-keystroke-instapaper-in-google-reader-brettterpstra-com#5d10ff36-4208-11e9-9d31-040140774501" TargetMode="External" /><Relationship Type="http://schemas.openxmlformats.org/officeDocument/2006/relationships/hyperlink" Id="rId20" Target="https://my.remarkbox.com/5d10ff2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30-4208-11e9-9d31-040140774501" TargetMode="External" /><Relationship Type="http://schemas.openxmlformats.org/officeDocument/2006/relationships/hyperlink" Id="rId26" Target="https://my.remarkbox.com/5d10ff26-4208-11e9-9d31-040140774501/single-keystroke-instapaper-in-google-reader-brettterpstra-com#5d10ff36-4208-11e9-9d31-040140774501" TargetMode="External" /><Relationship Type="http://schemas.openxmlformats.org/officeDocument/2006/relationships/hyperlink" Id="rId20" Target="https://my.remarkbox.com/5d10ff2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2f</dc:title>
  <dc:creator/>
  <cp:keywords/>
  <dcterms:created xsi:type="dcterms:W3CDTF">2026-05-09T09:48:35Z</dcterms:created>
  <dcterms:modified xsi:type="dcterms:W3CDTF">2026-05-09T0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